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BA4BA" w14:textId="77777777" w:rsidR="00226A90" w:rsidRPr="00226A90" w:rsidRDefault="00226A90">
      <w:pPr>
        <w:rPr>
          <w:sz w:val="32"/>
          <w:szCs w:val="32"/>
        </w:rPr>
      </w:pPr>
      <w:r w:rsidRPr="00226A90">
        <w:rPr>
          <w:sz w:val="32"/>
          <w:szCs w:val="32"/>
        </w:rPr>
        <w:t>REGISTRATION</w:t>
      </w:r>
      <w:r>
        <w:rPr>
          <w:sz w:val="32"/>
          <w:szCs w:val="32"/>
        </w:rPr>
        <w:t>/TRANSACTION</w:t>
      </w:r>
      <w:r w:rsidRPr="00226A90">
        <w:rPr>
          <w:sz w:val="32"/>
          <w:szCs w:val="32"/>
        </w:rPr>
        <w:t xml:space="preserve"> FORM:</w:t>
      </w:r>
    </w:p>
    <w:p w14:paraId="601B5F04" w14:textId="77777777" w:rsidR="00226A90" w:rsidRPr="00226A90" w:rsidRDefault="00226A90" w:rsidP="00226A90">
      <w:r w:rsidRPr="00226A90">
        <w:t>NAME: ___________________________________________</w:t>
      </w:r>
    </w:p>
    <w:p w14:paraId="15190894" w14:textId="77777777" w:rsidR="00226A90" w:rsidRPr="00226A90" w:rsidRDefault="00226A90" w:rsidP="00226A90">
      <w:r w:rsidRPr="00226A90">
        <w:t>ADDRESS:_________________________________________</w:t>
      </w:r>
    </w:p>
    <w:p w14:paraId="7C6ACD5C" w14:textId="77777777" w:rsidR="00226A90" w:rsidRPr="00226A90" w:rsidRDefault="00226A90" w:rsidP="00226A90">
      <w:r w:rsidRPr="00226A90">
        <w:t>EMAIL: ___________________________________________</w:t>
      </w:r>
    </w:p>
    <w:p w14:paraId="28553A16" w14:textId="77777777" w:rsidR="00226A90" w:rsidRPr="00226A90" w:rsidRDefault="00226A90" w:rsidP="00226A90">
      <w:r w:rsidRPr="00226A90">
        <w:t>HOW MANY ARE YOU REGISTERING: ____ (FREE)</w:t>
      </w:r>
    </w:p>
    <w:p w14:paraId="68A2149D" w14:textId="1ABF7871" w:rsidR="00226A90" w:rsidRPr="00226A90" w:rsidRDefault="00226A90" w:rsidP="00226A90">
      <w:r w:rsidRPr="00226A90">
        <w:t>DO YOU WANT TO DONATE $</w:t>
      </w:r>
      <w:r w:rsidR="00025352">
        <w:t>50</w:t>
      </w:r>
      <w:r w:rsidRPr="00226A90">
        <w:t xml:space="preserve"> FOR A T-SHIRT? </w:t>
      </w:r>
      <w:r w:rsidRPr="00226A90">
        <w:tab/>
      </w:r>
      <w:r w:rsidRPr="00226A90">
        <w:tab/>
      </w:r>
      <w:r>
        <w:tab/>
      </w:r>
      <w:r>
        <w:tab/>
      </w:r>
      <w:r w:rsidRPr="00226A90">
        <w:t>___ X $</w:t>
      </w:r>
      <w:r w:rsidR="00025352">
        <w:t>50</w:t>
      </w:r>
      <w:r w:rsidRPr="00226A90">
        <w:t xml:space="preserve"> = </w:t>
      </w:r>
      <w:r w:rsidRPr="00226A90">
        <w:tab/>
        <w:t>$ ______</w:t>
      </w:r>
    </w:p>
    <w:p w14:paraId="1C0F3B81" w14:textId="77777777" w:rsidR="00226A90" w:rsidRPr="00226A90" w:rsidRDefault="00226A90" w:rsidP="00226A90">
      <w:r w:rsidRPr="00226A90">
        <w:t>DO YOU WANT TO PURCHASE RAFFLE TICKETS?</w:t>
      </w:r>
    </w:p>
    <w:p w14:paraId="0F6A7B77" w14:textId="77777777" w:rsidR="00226A90" w:rsidRPr="00226A90" w:rsidRDefault="00226A90" w:rsidP="00226A90">
      <w:pPr>
        <w:ind w:left="5760" w:firstLine="720"/>
      </w:pPr>
      <w:r w:rsidRPr="00226A90">
        <w:t>1 FOR $5 =</w:t>
      </w:r>
      <w:r w:rsidRPr="00226A90">
        <w:tab/>
      </w:r>
      <w:r w:rsidRPr="00226A90">
        <w:tab/>
        <w:t>$ ______</w:t>
      </w:r>
    </w:p>
    <w:p w14:paraId="030F2F2B" w14:textId="77777777" w:rsidR="00226A90" w:rsidRPr="00226A90" w:rsidRDefault="00226A90" w:rsidP="00226A90">
      <w:pPr>
        <w:ind w:left="6480"/>
      </w:pPr>
      <w:r w:rsidRPr="00226A90">
        <w:t xml:space="preserve">3 FOR $10 = </w:t>
      </w:r>
      <w:r w:rsidRPr="00226A90">
        <w:tab/>
      </w:r>
      <w:r w:rsidRPr="00226A90">
        <w:tab/>
        <w:t>$ ______</w:t>
      </w:r>
    </w:p>
    <w:p w14:paraId="78913B2A" w14:textId="77777777" w:rsidR="00226A90" w:rsidRPr="00226A90" w:rsidRDefault="00226A90" w:rsidP="00226A90">
      <w:pPr>
        <w:ind w:left="5040" w:firstLine="720"/>
      </w:pPr>
      <w:r w:rsidRPr="00226A90">
        <w:t xml:space="preserve">ARMSLENGTH FOR $20 = </w:t>
      </w:r>
      <w:r w:rsidRPr="00226A90">
        <w:tab/>
        <w:t>$ ______</w:t>
      </w:r>
    </w:p>
    <w:p w14:paraId="7697C373" w14:textId="77777777" w:rsidR="00226A90" w:rsidRPr="00226A90" w:rsidRDefault="00226A90" w:rsidP="001A1A26">
      <w:pPr>
        <w:ind w:left="5040" w:firstLine="720"/>
      </w:pPr>
      <w:r w:rsidRPr="00226A90">
        <w:t xml:space="preserve">WINGSPAN FOR $100 = </w:t>
      </w:r>
      <w:r w:rsidRPr="00226A90">
        <w:tab/>
      </w:r>
      <w:r w:rsidRPr="00226A90">
        <w:tab/>
        <w:t>$ ______</w:t>
      </w:r>
    </w:p>
    <w:p w14:paraId="37321A06" w14:textId="77777777" w:rsidR="00226A90" w:rsidRPr="00226A90" w:rsidRDefault="00226A90" w:rsidP="001A1A26">
      <w:pPr>
        <w:ind w:left="6480"/>
        <w:rPr>
          <w:b/>
        </w:rPr>
      </w:pPr>
      <w:r w:rsidRPr="00226A90">
        <w:rPr>
          <w:b/>
        </w:rPr>
        <w:t>TOTAL AMOUNT: $_________</w:t>
      </w:r>
    </w:p>
    <w:p w14:paraId="181D2CC7" w14:textId="77777777" w:rsidR="00226A90" w:rsidRPr="00226A90" w:rsidRDefault="00226A90" w:rsidP="00226A90">
      <w:pPr>
        <w:rPr>
          <w:b/>
        </w:rPr>
      </w:pPr>
      <w:r w:rsidRPr="00226A90">
        <w:rPr>
          <w:b/>
        </w:rPr>
        <w:t>HOW WOULD YOU LIKE TO PAY?</w:t>
      </w:r>
    </w:p>
    <w:p w14:paraId="324B848B" w14:textId="77777777" w:rsidR="001A1A26" w:rsidRDefault="001A1A26" w:rsidP="001A1A26">
      <w:pPr>
        <w:pBdr>
          <w:bottom w:val="single" w:sz="12" w:space="1" w:color="auto"/>
        </w:pBdr>
      </w:pPr>
      <w:r>
        <w:rPr>
          <w:b/>
        </w:rPr>
        <w:t>____ CASH</w:t>
      </w:r>
      <w:r>
        <w:rPr>
          <w:b/>
        </w:rPr>
        <w:tab/>
      </w:r>
      <w:r>
        <w:rPr>
          <w:b/>
        </w:rPr>
        <w:tab/>
        <w:t>____ CHECK</w:t>
      </w:r>
      <w:r w:rsidR="00226A90" w:rsidRPr="00226A90">
        <w:rPr>
          <w:b/>
        </w:rPr>
        <w:tab/>
        <w:t>____ CREDIT CARD</w:t>
      </w:r>
      <w:r w:rsidRPr="001A1A26">
        <w:t xml:space="preserve"> </w:t>
      </w:r>
      <w:r w:rsidRPr="00226A90">
        <w:t xml:space="preserve">LAST 4 DIGITS: __________________ </w:t>
      </w:r>
    </w:p>
    <w:p w14:paraId="16288F75" w14:textId="77777777" w:rsidR="001A1A26" w:rsidRPr="00226A90" w:rsidRDefault="001A1A26" w:rsidP="001A1A26">
      <w:r w:rsidRPr="00226A90">
        <w:t>NAME: ___________________________________________</w:t>
      </w:r>
    </w:p>
    <w:p w14:paraId="2D142F81" w14:textId="77777777" w:rsidR="001A1A26" w:rsidRPr="00226A90" w:rsidRDefault="001A1A26" w:rsidP="001A1A26">
      <w:r w:rsidRPr="00226A90">
        <w:t>ADDRESS:_________________________________________</w:t>
      </w:r>
    </w:p>
    <w:p w14:paraId="7A6F43F2" w14:textId="77777777" w:rsidR="001A1A26" w:rsidRPr="00226A90" w:rsidRDefault="001A1A26" w:rsidP="001A1A26">
      <w:r w:rsidRPr="00226A90">
        <w:t>EMAIL: ___________________________________________</w:t>
      </w:r>
    </w:p>
    <w:p w14:paraId="198EA42F" w14:textId="77777777" w:rsidR="001A1A26" w:rsidRPr="00226A90" w:rsidRDefault="001A1A26" w:rsidP="001A1A26">
      <w:r w:rsidRPr="00226A90">
        <w:t>HOW MANY ARE YOU REGISTERING: ____ (FREE)</w:t>
      </w:r>
    </w:p>
    <w:p w14:paraId="103D6FED" w14:textId="6B39540D" w:rsidR="001A1A26" w:rsidRPr="00226A90" w:rsidRDefault="001A1A26" w:rsidP="001A1A26">
      <w:r w:rsidRPr="00226A90">
        <w:t>DO YOU WANT TO DONATE $</w:t>
      </w:r>
      <w:r w:rsidR="00025352">
        <w:t xml:space="preserve">50 </w:t>
      </w:r>
      <w:r w:rsidRPr="00226A90">
        <w:t xml:space="preserve">FOR A T-SHIRT? </w:t>
      </w:r>
      <w:r w:rsidRPr="00226A90">
        <w:tab/>
      </w:r>
      <w:r w:rsidRPr="00226A90">
        <w:tab/>
      </w:r>
      <w:r>
        <w:tab/>
      </w:r>
      <w:r>
        <w:tab/>
      </w:r>
      <w:r w:rsidRPr="00226A90">
        <w:t>___ X $</w:t>
      </w:r>
      <w:r w:rsidR="00025352">
        <w:t>50</w:t>
      </w:r>
      <w:r w:rsidRPr="00226A90">
        <w:t xml:space="preserve"> = </w:t>
      </w:r>
      <w:r w:rsidRPr="00226A90">
        <w:tab/>
        <w:t>$ ______</w:t>
      </w:r>
    </w:p>
    <w:p w14:paraId="0FF19BB9" w14:textId="77777777" w:rsidR="001A1A26" w:rsidRPr="00226A90" w:rsidRDefault="001A1A26" w:rsidP="001A1A26">
      <w:bookmarkStart w:id="0" w:name="_GoBack"/>
      <w:bookmarkEnd w:id="0"/>
      <w:r w:rsidRPr="00226A90">
        <w:t>DO YOU WANT TO PURCHASE RAFFLE TICKETS?</w:t>
      </w:r>
    </w:p>
    <w:p w14:paraId="42EFCFD7" w14:textId="77777777" w:rsidR="001A1A26" w:rsidRPr="00226A90" w:rsidRDefault="001A1A26" w:rsidP="001A1A26">
      <w:pPr>
        <w:ind w:left="5760" w:firstLine="720"/>
      </w:pPr>
      <w:r w:rsidRPr="00226A90">
        <w:t>1 FOR $5 =</w:t>
      </w:r>
      <w:r w:rsidRPr="00226A90">
        <w:tab/>
      </w:r>
      <w:r w:rsidRPr="00226A90">
        <w:tab/>
        <w:t>$ ______</w:t>
      </w:r>
    </w:p>
    <w:p w14:paraId="05053776" w14:textId="77777777" w:rsidR="001A1A26" w:rsidRPr="00226A90" w:rsidRDefault="001A1A26" w:rsidP="001A1A26">
      <w:pPr>
        <w:ind w:left="6480"/>
      </w:pPr>
      <w:r w:rsidRPr="00226A90">
        <w:t xml:space="preserve">3 FOR $10 = </w:t>
      </w:r>
      <w:r w:rsidRPr="00226A90">
        <w:tab/>
      </w:r>
      <w:r w:rsidRPr="00226A90">
        <w:tab/>
        <w:t>$ ______</w:t>
      </w:r>
    </w:p>
    <w:p w14:paraId="342D60DE" w14:textId="77777777" w:rsidR="001A1A26" w:rsidRPr="00226A90" w:rsidRDefault="001A1A26" w:rsidP="001A1A26">
      <w:pPr>
        <w:ind w:left="5040" w:firstLine="720"/>
      </w:pPr>
      <w:r w:rsidRPr="00226A90">
        <w:t xml:space="preserve">ARMSLENGTH FOR $20 = </w:t>
      </w:r>
      <w:r w:rsidRPr="00226A90">
        <w:tab/>
        <w:t>$ ______</w:t>
      </w:r>
    </w:p>
    <w:p w14:paraId="4BE9E490" w14:textId="77777777" w:rsidR="001A1A26" w:rsidRPr="00226A90" w:rsidRDefault="001A1A26" w:rsidP="001A1A26">
      <w:pPr>
        <w:ind w:left="5040" w:firstLine="720"/>
      </w:pPr>
      <w:r w:rsidRPr="00226A90">
        <w:t xml:space="preserve">WINGSPAN FOR $100 = </w:t>
      </w:r>
      <w:r w:rsidRPr="00226A90">
        <w:tab/>
      </w:r>
      <w:r w:rsidRPr="00226A90">
        <w:tab/>
        <w:t>$ ______</w:t>
      </w:r>
    </w:p>
    <w:p w14:paraId="66F23FD4" w14:textId="77777777" w:rsidR="001A1A26" w:rsidRPr="00226A90" w:rsidRDefault="001A1A26" w:rsidP="001A1A26">
      <w:pPr>
        <w:ind w:left="6480"/>
        <w:rPr>
          <w:b/>
        </w:rPr>
      </w:pPr>
      <w:r w:rsidRPr="00226A90">
        <w:rPr>
          <w:b/>
        </w:rPr>
        <w:t>TOTAL AMOUNT: $_________</w:t>
      </w:r>
    </w:p>
    <w:p w14:paraId="768787D9" w14:textId="77777777" w:rsidR="001A1A26" w:rsidRPr="00226A90" w:rsidRDefault="001A1A26" w:rsidP="001A1A26">
      <w:pPr>
        <w:rPr>
          <w:b/>
        </w:rPr>
      </w:pPr>
      <w:r w:rsidRPr="00226A90">
        <w:rPr>
          <w:b/>
        </w:rPr>
        <w:t>HOW WOULD YOU LIKE TO PAY?</w:t>
      </w:r>
    </w:p>
    <w:p w14:paraId="487375E2" w14:textId="77777777" w:rsidR="001A1A26" w:rsidRDefault="001A1A26" w:rsidP="001A1A26">
      <w:pPr>
        <w:pBdr>
          <w:bottom w:val="single" w:sz="12" w:space="1" w:color="auto"/>
        </w:pBdr>
      </w:pPr>
      <w:r>
        <w:rPr>
          <w:b/>
        </w:rPr>
        <w:t>____ CASH</w:t>
      </w:r>
      <w:r>
        <w:rPr>
          <w:b/>
        </w:rPr>
        <w:tab/>
      </w:r>
      <w:r>
        <w:rPr>
          <w:b/>
        </w:rPr>
        <w:tab/>
        <w:t>____ CHECK</w:t>
      </w:r>
      <w:r w:rsidRPr="00226A90">
        <w:rPr>
          <w:b/>
        </w:rPr>
        <w:tab/>
        <w:t>____ CREDIT CARD</w:t>
      </w:r>
      <w:r w:rsidRPr="001A1A26">
        <w:t xml:space="preserve"> </w:t>
      </w:r>
      <w:r w:rsidRPr="00226A90">
        <w:t xml:space="preserve">LAST 4 DIGITS: __________________ </w:t>
      </w:r>
    </w:p>
    <w:p w14:paraId="107E483B" w14:textId="77777777" w:rsidR="001A1A26" w:rsidRPr="00226A90" w:rsidRDefault="001A1A26" w:rsidP="001A1A26"/>
    <w:p w14:paraId="57A5ACD7" w14:textId="77777777" w:rsidR="00226A90" w:rsidRDefault="00226A90"/>
    <w:sectPr w:rsidR="00226A90" w:rsidSect="00226A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jY3NTA3NzcxNjNV0lEKTi0uzszPAykwrAUACxd3biwAAAA="/>
  </w:docVars>
  <w:rsids>
    <w:rsidRoot w:val="00226A90"/>
    <w:rsid w:val="00025352"/>
    <w:rsid w:val="000851CE"/>
    <w:rsid w:val="001A1A26"/>
    <w:rsid w:val="00226A90"/>
    <w:rsid w:val="00743425"/>
    <w:rsid w:val="007C4F2A"/>
    <w:rsid w:val="0086425F"/>
    <w:rsid w:val="00A50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4E84D"/>
  <w15:chartTrackingRefBased/>
  <w15:docId w15:val="{37FEC297-524A-41EE-972B-01EDAE56E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Alband</dc:creator>
  <cp:keywords/>
  <dc:description/>
  <cp:lastModifiedBy>Stephanie Alband</cp:lastModifiedBy>
  <cp:revision>2</cp:revision>
  <dcterms:created xsi:type="dcterms:W3CDTF">2017-09-20T20:22:00Z</dcterms:created>
  <dcterms:modified xsi:type="dcterms:W3CDTF">2018-04-04T16:43:00Z</dcterms:modified>
</cp:coreProperties>
</file>